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lastRenderedPageBreak/>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6360E255" w:rsidR="00D23830" w:rsidRDefault="00D23830" w:rsidP="0089304E">
      <w:pPr>
        <w:rPr>
          <w:lang w:val="en-US"/>
        </w:rPr>
      </w:pPr>
      <w:r>
        <w:rPr>
          <w:lang w:val="en-US"/>
        </w:rPr>
        <w:t>A giant seat along all three walls under my nose, making a format of a U</w:t>
      </w:r>
      <w:r w:rsidR="003D1500">
        <w:rPr>
          <w:lang w:val="en-US"/>
        </w:rPr>
        <w:t>, looking at me</w:t>
      </w:r>
      <w:r>
        <w:rPr>
          <w:lang w:val="en-US"/>
        </w:rPr>
        <w:t xml:space="preserve">.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3CE07163" w:rsidR="001C1D97" w:rsidRDefault="001C1D97" w:rsidP="001C1D97">
      <w:pPr>
        <w:rPr>
          <w:lang w:val="en-US"/>
        </w:rPr>
      </w:pPr>
      <w:r>
        <w:rPr>
          <w:lang w:val="en-US"/>
        </w:rPr>
        <w:t xml:space="preserve">Which should I wear first? </w:t>
      </w:r>
      <w:r w:rsidR="0019503B">
        <w:rPr>
          <w:lang w:val="en-US"/>
        </w:rPr>
        <w:t xml:space="preserve">What a problem </w:t>
      </w:r>
      <w:proofErr w:type="gramStart"/>
      <w:r w:rsidR="0019503B">
        <w:rPr>
          <w:lang w:val="en-US"/>
        </w:rPr>
        <w:t>have</w:t>
      </w:r>
      <w:proofErr w:type="gramEnd"/>
      <w:r w:rsidR="0019503B">
        <w:rPr>
          <w:lang w:val="en-US"/>
        </w:rPr>
        <w:t>.</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004B06D9" w:rsidR="00866712" w:rsidRDefault="001C1D97" w:rsidP="001C1D97">
      <w:pPr>
        <w:rPr>
          <w:lang w:val="en-US"/>
        </w:rPr>
      </w:pPr>
      <w:r w:rsidRPr="001C1D97">
        <w:rPr>
          <w:lang w:val="en-US"/>
        </w:rPr>
        <w:t>"Hygiene at its best,"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77777777" w:rsidR="00A5186F" w:rsidRPr="00A5186F" w:rsidRDefault="00A5186F" w:rsidP="00A5186F">
      <w:pPr>
        <w:rPr>
          <w:lang w:val="en-US"/>
        </w:rPr>
      </w:pPr>
      <w:r w:rsidRPr="00A5186F">
        <w:rPr>
          <w:lang w:val="en-US"/>
        </w:rPr>
        <w:t xml:space="preserve">Finally wearing my shirt properly. When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77777777" w:rsidR="00A5186F" w:rsidRPr="00A5186F" w:rsidRDefault="00A5186F" w:rsidP="00A5186F">
      <w:pPr>
        <w:rPr>
          <w:lang w:val="en-US"/>
        </w:rPr>
      </w:pPr>
      <w:r w:rsidRPr="00A5186F">
        <w:rPr>
          <w:lang w:val="en-US"/>
        </w:rPr>
        <w:t xml:space="preserve">I tilted my head to get a better view. I tilted so fast that my neck snapped.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7777777" w:rsidR="00A5186F" w:rsidRPr="00A5186F" w:rsidRDefault="00A5186F" w:rsidP="00A5186F">
      <w:pPr>
        <w:rPr>
          <w:lang w:val="en-US"/>
        </w:rPr>
      </w:pPr>
      <w:r w:rsidRPr="00A5186F">
        <w:rPr>
          <w:lang w:val="en-US"/>
        </w:rPr>
        <w:t xml:space="preserve">As I approached, I noticed that he had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77777777" w:rsidR="0075454F" w:rsidRPr="0075454F" w:rsidRDefault="0075454F" w:rsidP="0075454F">
      <w:pPr>
        <w:rPr>
          <w:lang w:val="en-US"/>
        </w:rPr>
      </w:pPr>
      <w:r w:rsidRPr="0075454F">
        <w:rPr>
          <w:lang w:val="en-US"/>
        </w:rPr>
        <w:lastRenderedPageBreak/>
        <w:t>"What are you looking at?"</w:t>
      </w:r>
    </w:p>
    <w:p w14:paraId="2FD10C91" w14:textId="77777777" w:rsidR="0075454F" w:rsidRPr="0075454F" w:rsidRDefault="0075454F" w:rsidP="0075454F">
      <w:pPr>
        <w:rPr>
          <w:lang w:val="en-US"/>
        </w:rPr>
      </w:pPr>
    </w:p>
    <w:p w14:paraId="01DBED86" w14:textId="77777777" w:rsidR="0075454F" w:rsidRPr="0075454F" w:rsidRDefault="0075454F" w:rsidP="0075454F">
      <w:pPr>
        <w:rPr>
          <w:lang w:val="en-US"/>
        </w:rPr>
      </w:pPr>
      <w:r w:rsidRPr="0075454F">
        <w:rPr>
          <w:lang w:val="en-US"/>
        </w:rPr>
        <w:t>--&gt; say "nothing</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7777777" w:rsidR="0075454F" w:rsidRPr="0075454F" w:rsidRDefault="0075454F" w:rsidP="0075454F">
      <w:pPr>
        <w:rPr>
          <w:lang w:val="en-US"/>
        </w:rPr>
      </w:pPr>
      <w:r w:rsidRPr="0075454F">
        <w:rPr>
          <w:lang w:val="en-US"/>
        </w:rPr>
        <w:t xml:space="preserve">I pick up my tracksuit bottoms when he suddenly turns around and takes off his boxers. </w:t>
      </w:r>
    </w:p>
    <w:p w14:paraId="58C5DBA8" w14:textId="77777777"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h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77777777" w:rsidR="0075454F" w:rsidRPr="0075454F" w:rsidRDefault="0075454F" w:rsidP="0075454F">
      <w:pPr>
        <w:rPr>
          <w:lang w:val="en-US"/>
        </w:rPr>
      </w:pPr>
      <w:r w:rsidRPr="0075454F">
        <w:rPr>
          <w:lang w:val="en-US"/>
        </w:rPr>
        <w:t xml:space="preserve">"Handsome, mate. Don't you see my tail?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77777777" w:rsidR="0075454F" w:rsidRPr="0075454F" w:rsidRDefault="0075454F" w:rsidP="0075454F">
      <w:pPr>
        <w:rPr>
          <w:lang w:val="en-US"/>
        </w:rPr>
      </w:pPr>
      <w:r w:rsidRPr="0075454F">
        <w:rPr>
          <w:lang w:val="en-US"/>
        </w:rPr>
        <w:t xml:space="preserve">I don't think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7D0F12EA" w:rsidR="00DA197D" w:rsidRDefault="00DA197D" w:rsidP="00DA197D">
      <w:pPr>
        <w:pStyle w:val="ListParagraph"/>
        <w:numPr>
          <w:ilvl w:val="0"/>
          <w:numId w:val="1"/>
        </w:numPr>
        <w:rPr>
          <w:lang w:val="en-US"/>
        </w:rPr>
      </w:pPr>
      <w:r>
        <w:rPr>
          <w:lang w:val="en-US"/>
        </w:rPr>
        <w:t>Nod</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Pr="003C0A48" w:rsidRDefault="003C0A48" w:rsidP="003C0A48">
      <w:pPr>
        <w:rPr>
          <w:lang w:val="en-US"/>
        </w:rPr>
      </w:pPr>
      <w:r w:rsidRPr="003C0A48">
        <w:rPr>
          <w:lang w:val="en-US"/>
        </w:rPr>
        <w:t xml:space="preserve">Good. I should hurry and get the pill from the front pocket of my bag before I swallow his cum. </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77777777" w:rsidR="003C0A48" w:rsidRPr="003C0A48" w:rsidRDefault="003C0A48" w:rsidP="003C0A48">
      <w:pPr>
        <w:rPr>
          <w:lang w:val="en-US"/>
        </w:rPr>
      </w:pPr>
      <w:r w:rsidRPr="003C0A48">
        <w:rPr>
          <w:lang w:val="en-US"/>
        </w:rPr>
        <w:t xml:space="preserve">Done. I'm standing next to my bag on the left seat of this room. </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77777777" w:rsidR="003C0A48" w:rsidRPr="003C0A48" w:rsidRDefault="003C0A48" w:rsidP="003C0A48">
      <w:pPr>
        <w:rPr>
          <w:lang w:val="en-US"/>
        </w:rPr>
      </w:pPr>
      <w:r w:rsidRPr="003C0A48">
        <w:rPr>
          <w:lang w:val="en-US"/>
        </w:rPr>
        <w:t>I quickly took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lastRenderedPageBreak/>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77777777" w:rsidR="003C0A48" w:rsidRPr="003C0A48" w:rsidRDefault="003C0A48" w:rsidP="003C0A48">
      <w:pPr>
        <w:rPr>
          <w:lang w:val="en-US"/>
        </w:rPr>
      </w:pPr>
      <w:r w:rsidRPr="003C0A48">
        <w:rPr>
          <w:lang w:val="en-US"/>
        </w:rPr>
        <w:t xml:space="preserve">"Are you </w:t>
      </w:r>
      <w:proofErr w:type="gramStart"/>
      <w:r w:rsidRPr="003C0A48">
        <w:rPr>
          <w:lang w:val="en-US"/>
        </w:rPr>
        <w:t>all</w:t>
      </w:r>
      <w:proofErr w:type="gramEnd"/>
      <w:r w:rsidRPr="003C0A48">
        <w:rPr>
          <w:lang w:val="en-US"/>
        </w:rPr>
        <w:t xml:space="preserve"> 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77777777" w:rsidR="003C0A48" w:rsidRPr="003C0A48" w:rsidRDefault="003C0A48" w:rsidP="003C0A48">
      <w:pPr>
        <w:rPr>
          <w:lang w:val="en-US"/>
        </w:rPr>
      </w:pPr>
      <w:r w:rsidRPr="003C0A48">
        <w:rPr>
          <w:lang w:val="en-US"/>
        </w:rPr>
        <w:t xml:space="preserve">"Yes, you're right,"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77777777" w:rsidR="003C0A48" w:rsidRPr="003C0A48" w:rsidRDefault="003C0A48" w:rsidP="003C0A48">
      <w:pPr>
        <w:rPr>
          <w:lang w:val="en-US"/>
        </w:rPr>
      </w:pPr>
      <w:r w:rsidRPr="003C0A48">
        <w:rPr>
          <w:lang w:val="en-US"/>
        </w:rPr>
        <w:t>"You didn't ask," he says, blinking his right eye.</w:t>
      </w:r>
    </w:p>
    <w:p w14:paraId="3B011BA8" w14:textId="77777777" w:rsidR="003C0A48" w:rsidRPr="003C0A48" w:rsidRDefault="003C0A48" w:rsidP="003C0A48">
      <w:pPr>
        <w:rPr>
          <w:lang w:val="en-US"/>
        </w:rPr>
      </w:pPr>
    </w:p>
    <w:p w14:paraId="7B970075" w14:textId="348EDF03" w:rsidR="001352F7" w:rsidRPr="001352F7" w:rsidRDefault="003C0A48" w:rsidP="003C0A48">
      <w:pPr>
        <w:rPr>
          <w:lang w:val="en-US"/>
        </w:rPr>
      </w:pPr>
      <w:r w:rsidRPr="003C0A48">
        <w:rPr>
          <w:lang w:val="en-US"/>
        </w:rPr>
        <w:t>Asshole.</w:t>
      </w: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40238"/>
    <w:rsid w:val="00076CCC"/>
    <w:rsid w:val="000A109B"/>
    <w:rsid w:val="00110233"/>
    <w:rsid w:val="001352F7"/>
    <w:rsid w:val="00183C6A"/>
    <w:rsid w:val="00190821"/>
    <w:rsid w:val="0019503B"/>
    <w:rsid w:val="001C1D97"/>
    <w:rsid w:val="001F0080"/>
    <w:rsid w:val="00240628"/>
    <w:rsid w:val="0027477C"/>
    <w:rsid w:val="002F1627"/>
    <w:rsid w:val="003169B2"/>
    <w:rsid w:val="003718D1"/>
    <w:rsid w:val="003A6FEA"/>
    <w:rsid w:val="003C0A48"/>
    <w:rsid w:val="003D1500"/>
    <w:rsid w:val="00410E12"/>
    <w:rsid w:val="00425316"/>
    <w:rsid w:val="004255B5"/>
    <w:rsid w:val="00464222"/>
    <w:rsid w:val="004A4C69"/>
    <w:rsid w:val="004F7EA9"/>
    <w:rsid w:val="00514645"/>
    <w:rsid w:val="00526970"/>
    <w:rsid w:val="0053093A"/>
    <w:rsid w:val="005F0D5C"/>
    <w:rsid w:val="00633E37"/>
    <w:rsid w:val="006E70E5"/>
    <w:rsid w:val="00702ABC"/>
    <w:rsid w:val="0075454F"/>
    <w:rsid w:val="00793487"/>
    <w:rsid w:val="00822F73"/>
    <w:rsid w:val="00866712"/>
    <w:rsid w:val="00875285"/>
    <w:rsid w:val="0089304E"/>
    <w:rsid w:val="0091589A"/>
    <w:rsid w:val="00932548"/>
    <w:rsid w:val="009413C1"/>
    <w:rsid w:val="0096776F"/>
    <w:rsid w:val="009873C4"/>
    <w:rsid w:val="009A7909"/>
    <w:rsid w:val="009F781F"/>
    <w:rsid w:val="00A1213D"/>
    <w:rsid w:val="00A5186F"/>
    <w:rsid w:val="00AA0F04"/>
    <w:rsid w:val="00B61053"/>
    <w:rsid w:val="00B6740A"/>
    <w:rsid w:val="00B84ADE"/>
    <w:rsid w:val="00B949F9"/>
    <w:rsid w:val="00BA67F8"/>
    <w:rsid w:val="00C6767B"/>
    <w:rsid w:val="00C82A9A"/>
    <w:rsid w:val="00CC688E"/>
    <w:rsid w:val="00D23830"/>
    <w:rsid w:val="00D80516"/>
    <w:rsid w:val="00DA197D"/>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32</TotalTime>
  <Pages>19</Pages>
  <Words>3798</Words>
  <Characters>21655</Characters>
  <Application>Microsoft Office Word</Application>
  <DocSecurity>0</DocSecurity>
  <Lines>180</Lines>
  <Paragraphs>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5</cp:revision>
  <dcterms:created xsi:type="dcterms:W3CDTF">2023-05-02T14:27:00Z</dcterms:created>
  <dcterms:modified xsi:type="dcterms:W3CDTF">2023-06-02T20:38:00Z</dcterms:modified>
</cp:coreProperties>
</file>